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r w:rsidRPr="004529D0">
        <w:rPr>
          <w:rFonts w:ascii="Courier New" w:hAnsi="Courier New" w:cs="Courier New"/>
          <w:highlight w:val="lightGray"/>
        </w:rPr>
        <w:t>isinstance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r w:rsidRPr="005A51A2">
        <w:rPr>
          <w:rFonts w:ascii="Courier New" w:hAnsi="Courier New" w:cs="Courier New"/>
          <w:highlight w:val="lightGray"/>
        </w:rPr>
        <w:t>iter()</w:t>
      </w:r>
      <w:r>
        <w:t xml:space="preserve"> to c</w:t>
      </w:r>
      <w:r w:rsidR="004529D0">
        <w:t>heck whether an object is iterable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r w:rsidRPr="00AE7C0C">
        <w:rPr>
          <w:rFonts w:ascii="Courier New" w:hAnsi="Courier New" w:cs="Courier New"/>
          <w:highlight w:val="lightGray"/>
        </w:rPr>
        <w:t>strftime</w:t>
      </w:r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or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r w:rsidRPr="004345D4">
        <w:rPr>
          <w:rFonts w:ascii="Courier New" w:hAnsi="Courier New" w:cs="Courier New"/>
          <w:highlight w:val="lightGray"/>
        </w:rPr>
        <w:t>a.count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r w:rsidRPr="00C97124">
        <w:rPr>
          <w:rFonts w:ascii="Courier New" w:hAnsi="Courier New" w:cs="Courier New"/>
          <w:highlight w:val="lightGray"/>
        </w:rPr>
        <w:t>dict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hashability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r w:rsidRPr="00E6356A">
        <w:rPr>
          <w:rFonts w:ascii="Courier New" w:hAnsi="Courier New" w:cs="Courier New"/>
          <w:highlight w:val="lightGray"/>
        </w:rPr>
        <w:t>intertools.groupby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r w:rsidRPr="00E6356A">
        <w:rPr>
          <w:rFonts w:ascii="Courier New" w:hAnsi="Courier New" w:cs="Courier New"/>
          <w:highlight w:val="lightGray"/>
        </w:rPr>
        <w:t>itertools</w:t>
      </w:r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iterables), combinations(iterable, k), permutations(iterable, k), groupby(iterable[,keyfunc]), product(*iterables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r w:rsidRPr="00B45C3E">
        <w:rPr>
          <w:b/>
          <w:bCs/>
          <w:sz w:val="60"/>
          <w:szCs w:val="60"/>
        </w:rPr>
        <w:t>Numpy</w:t>
      </w:r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r w:rsidRPr="00044217">
        <w:rPr>
          <w:color w:val="FFFFFF" w:themeColor="background1"/>
        </w:rPr>
        <w:t>np.array, np.asarray, np.arange, np.ones, np.ones_like, np.zeros, np.zeros_like, np.empty, np.empty_like, np.full, np.full_like, np.eye, np.identity</w:t>
      </w:r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and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r w:rsidRPr="00AB63CB">
        <w:rPr>
          <w:rFonts w:ascii="Courier New" w:hAnsi="Courier New" w:cs="Courier New"/>
          <w:highlight w:val="lightGray"/>
        </w:rPr>
        <w:t>df.swapaxes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7777777" w:rsidR="00F5012A" w:rsidRDefault="00F5012A" w:rsidP="004529D0">
      <w:pPr>
        <w:spacing w:line="240" w:lineRule="auto"/>
      </w:pPr>
    </w:p>
    <w:p w14:paraId="07033945" w14:textId="77777777" w:rsidR="00F5012A" w:rsidRDefault="00F5012A" w:rsidP="004529D0">
      <w:pPr>
        <w:spacing w:line="240" w:lineRule="auto"/>
      </w:pPr>
    </w:p>
    <w:p w14:paraId="45FB1BCA" w14:textId="77777777" w:rsidR="00F5012A" w:rsidRDefault="00F5012A" w:rsidP="004529D0">
      <w:pPr>
        <w:spacing w:line="240" w:lineRule="auto"/>
      </w:pPr>
    </w:p>
    <w:p w14:paraId="5D11741D" w14:textId="77777777" w:rsidR="00F5012A" w:rsidRDefault="00F5012A" w:rsidP="004529D0">
      <w:pPr>
        <w:spacing w:line="240" w:lineRule="auto"/>
      </w:pPr>
    </w:p>
    <w:p w14:paraId="0403BA2A" w14:textId="77777777" w:rsidR="00F5012A" w:rsidRDefault="00F5012A" w:rsidP="004529D0">
      <w:pPr>
        <w:spacing w:line="240" w:lineRule="auto"/>
      </w:pPr>
    </w:p>
    <w:p w14:paraId="70E28F60" w14:textId="77777777" w:rsidR="00F5012A" w:rsidRDefault="00F5012A" w:rsidP="004529D0">
      <w:pPr>
        <w:spacing w:line="240" w:lineRule="auto"/>
      </w:pPr>
    </w:p>
    <w:p w14:paraId="19F7ECD3" w14:textId="77777777" w:rsidR="00F5012A" w:rsidRDefault="00F5012A" w:rsidP="004529D0">
      <w:pPr>
        <w:spacing w:line="240" w:lineRule="auto"/>
      </w:pPr>
    </w:p>
    <w:p w14:paraId="1343CB3C" w14:textId="77777777" w:rsidR="00F5012A" w:rsidRDefault="00F5012A" w:rsidP="004529D0">
      <w:pPr>
        <w:spacing w:line="240" w:lineRule="auto"/>
      </w:pPr>
    </w:p>
    <w:p w14:paraId="4EC7C30A" w14:textId="77777777" w:rsidR="00F5012A" w:rsidRDefault="00F5012A" w:rsidP="004529D0">
      <w:pPr>
        <w:spacing w:line="240" w:lineRule="auto"/>
      </w:pPr>
    </w:p>
    <w:p w14:paraId="618018F7" w14:textId="77777777" w:rsidR="00F5012A" w:rsidRDefault="00F5012A" w:rsidP="004529D0">
      <w:pPr>
        <w:spacing w:line="240" w:lineRule="auto"/>
      </w:pPr>
    </w:p>
    <w:p w14:paraId="6E720481" w14:textId="77777777" w:rsidR="00F5012A" w:rsidRDefault="00F5012A" w:rsidP="004529D0">
      <w:pPr>
        <w:spacing w:line="240" w:lineRule="auto"/>
      </w:pPr>
    </w:p>
    <w:p w14:paraId="21A0919D" w14:textId="77777777" w:rsidR="00F5012A" w:rsidRDefault="00F5012A" w:rsidP="004529D0">
      <w:pPr>
        <w:spacing w:line="240" w:lineRule="auto"/>
      </w:pPr>
    </w:p>
    <w:p w14:paraId="7BD5DDCC" w14:textId="77777777" w:rsidR="00F5012A" w:rsidRDefault="00F5012A" w:rsidP="004529D0">
      <w:pPr>
        <w:spacing w:line="240" w:lineRule="auto"/>
      </w:pPr>
    </w:p>
    <w:p w14:paraId="73D1BC0D" w14:textId="77777777" w:rsidR="00F5012A" w:rsidRDefault="00F5012A" w:rsidP="004529D0">
      <w:pPr>
        <w:spacing w:line="240" w:lineRule="auto"/>
      </w:pPr>
    </w:p>
    <w:p w14:paraId="30AA16F3" w14:textId="77777777" w:rsidR="00F5012A" w:rsidRDefault="00F5012A" w:rsidP="004529D0">
      <w:pPr>
        <w:spacing w:line="240" w:lineRule="auto"/>
      </w:pPr>
    </w:p>
    <w:p w14:paraId="7CB5F7A1" w14:textId="77777777" w:rsidR="00F5012A" w:rsidRDefault="00F5012A" w:rsidP="004529D0">
      <w:pPr>
        <w:spacing w:line="240" w:lineRule="auto"/>
      </w:pPr>
    </w:p>
    <w:p w14:paraId="04AF51B6" w14:textId="77777777" w:rsidR="00F5012A" w:rsidRDefault="00F5012A" w:rsidP="004529D0">
      <w:pPr>
        <w:spacing w:line="240" w:lineRule="auto"/>
      </w:pPr>
    </w:p>
    <w:p w14:paraId="7288AD18" w14:textId="77777777" w:rsidR="00F5012A" w:rsidRDefault="00F5012A" w:rsidP="004529D0">
      <w:pPr>
        <w:spacing w:line="240" w:lineRule="auto"/>
      </w:pP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272BED">
      <w:footerReference w:type="default" r:id="rId9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151D5" w14:textId="77777777" w:rsidR="00272BED" w:rsidRDefault="00272BED" w:rsidP="00D73911">
      <w:pPr>
        <w:spacing w:after="0" w:line="240" w:lineRule="auto"/>
      </w:pPr>
      <w:r>
        <w:separator/>
      </w:r>
    </w:p>
  </w:endnote>
  <w:endnote w:type="continuationSeparator" w:id="0">
    <w:p w14:paraId="3C0B1AA4" w14:textId="77777777" w:rsidR="00272BED" w:rsidRDefault="00272BED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34CC9" w14:textId="77777777" w:rsidR="00272BED" w:rsidRDefault="00272BED" w:rsidP="00D73911">
      <w:pPr>
        <w:spacing w:after="0" w:line="240" w:lineRule="auto"/>
      </w:pPr>
      <w:r>
        <w:separator/>
      </w:r>
    </w:p>
  </w:footnote>
  <w:footnote w:type="continuationSeparator" w:id="0">
    <w:p w14:paraId="747C5BEE" w14:textId="77777777" w:rsidR="00272BED" w:rsidRDefault="00272BED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GsBQCGqK2Z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291"/>
    <w:rsid w:val="000A1A09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93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fontTable" Target="fontTable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83</TotalTime>
  <Pages>45</Pages>
  <Words>834</Words>
  <Characters>475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10</cp:revision>
  <dcterms:created xsi:type="dcterms:W3CDTF">2021-12-26T10:25:00Z</dcterms:created>
  <dcterms:modified xsi:type="dcterms:W3CDTF">2024-01-15T20:05:00Z</dcterms:modified>
</cp:coreProperties>
</file>